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1516"/>
        <w:tblW w:w="11621" w:type="dxa"/>
        <w:tblInd w:w="0" w:type="dxa"/>
        <w:tblLayout w:type="fixed"/>
        <w:tblCellMar>
          <w:top w:w="8" w:type="dxa"/>
          <w:left w:w="78" w:type="dxa"/>
          <w:bottom w:w="5" w:type="dxa"/>
          <w:right w:w="72" w:type="dxa"/>
        </w:tblCellMar>
        <w:tblLook w:val="04A0" w:firstRow="1" w:lastRow="0" w:firstColumn="1" w:lastColumn="0" w:noHBand="0" w:noVBand="1"/>
      </w:tblPr>
      <w:tblGrid>
        <w:gridCol w:w="7391"/>
        <w:gridCol w:w="1260"/>
        <w:gridCol w:w="1440"/>
        <w:gridCol w:w="1530"/>
      </w:tblGrid>
      <w:tr w:rsidR="008A0158" w:rsidRPr="00E9744F" w14:paraId="7BA60471" w14:textId="77777777" w:rsidTr="001B5400">
        <w:trPr>
          <w:trHeight w:val="974"/>
        </w:trPr>
        <w:tc>
          <w:tcPr>
            <w:tcW w:w="116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599" w:themeFill="accent4" w:themeFillTint="66"/>
          </w:tcPr>
          <w:p w14:paraId="2F95E2E8" w14:textId="2D61D9A6" w:rsidR="001B5400" w:rsidRPr="001B5400" w:rsidRDefault="00D70A42" w:rsidP="000A7797">
            <w:pPr>
              <w:ind w:left="2093" w:right="2004"/>
              <w:jc w:val="center"/>
              <w:rPr>
                <w:rFonts w:ascii="Arial" w:eastAsia="Tahoma" w:hAnsi="Arial" w:cs="Arial"/>
                <w:b/>
                <w:color w:val="FF0000"/>
                <w:sz w:val="40"/>
                <w:szCs w:val="40"/>
              </w:rPr>
            </w:pPr>
            <w:r w:rsidRPr="001B5400">
              <w:rPr>
                <w:rFonts w:ascii="Arial" w:eastAsia="Tahoma" w:hAnsi="Arial" w:cs="Arial"/>
                <w:b/>
                <w:color w:val="FF0000"/>
                <w:sz w:val="40"/>
                <w:szCs w:val="40"/>
              </w:rPr>
              <w:t>Clearance Sale</w:t>
            </w:r>
          </w:p>
          <w:p w14:paraId="1DE77213" w14:textId="77777777" w:rsidR="001B5400" w:rsidRPr="001B5400" w:rsidRDefault="001B5400" w:rsidP="000A7797">
            <w:pPr>
              <w:ind w:left="2093" w:right="2004"/>
              <w:jc w:val="center"/>
              <w:rPr>
                <w:rFonts w:ascii="Arial" w:eastAsia="Tahoma" w:hAnsi="Arial" w:cs="Arial"/>
                <w:b/>
                <w:color w:val="FF0000"/>
                <w:sz w:val="16"/>
                <w:szCs w:val="16"/>
              </w:rPr>
            </w:pPr>
          </w:p>
          <w:p w14:paraId="0E0F4A67" w14:textId="68EDAF14" w:rsidR="000A7797" w:rsidRPr="001B5400" w:rsidRDefault="00D70A42" w:rsidP="001B5400">
            <w:pPr>
              <w:ind w:left="2093" w:right="2004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A7797">
              <w:rPr>
                <w:rFonts w:ascii="Arial" w:eastAsia="Tahoma" w:hAnsi="Arial" w:cs="Arial"/>
                <w:b/>
                <w:sz w:val="28"/>
                <w:szCs w:val="28"/>
              </w:rPr>
              <w:t xml:space="preserve"> </w:t>
            </w:r>
            <w:r w:rsidR="008A0158" w:rsidRPr="000A7797">
              <w:rPr>
                <w:rFonts w:ascii="Arial" w:eastAsia="Tahoma" w:hAnsi="Arial" w:cs="Arial"/>
                <w:b/>
                <w:sz w:val="28"/>
                <w:szCs w:val="28"/>
              </w:rPr>
              <w:t xml:space="preserve">Kansas Sentencing </w:t>
            </w:r>
            <w:r w:rsidR="00616C70" w:rsidRPr="000A7797">
              <w:rPr>
                <w:rFonts w:ascii="Arial" w:eastAsia="Tahoma" w:hAnsi="Arial" w:cs="Arial"/>
                <w:b/>
                <w:sz w:val="28"/>
                <w:szCs w:val="28"/>
              </w:rPr>
              <w:t>Guidelines Desk</w:t>
            </w:r>
            <w:r w:rsidR="008A0158" w:rsidRPr="000A7797">
              <w:rPr>
                <w:rFonts w:ascii="Arial" w:eastAsia="Tahoma" w:hAnsi="Arial" w:cs="Arial"/>
                <w:b/>
                <w:sz w:val="28"/>
                <w:szCs w:val="28"/>
              </w:rPr>
              <w:t xml:space="preserve"> Reference Manual Order</w:t>
            </w:r>
            <w:r w:rsidRPr="000A7797">
              <w:rPr>
                <w:rFonts w:ascii="Arial" w:eastAsia="Tahoma" w:hAnsi="Arial" w:cs="Arial"/>
                <w:b/>
                <w:sz w:val="28"/>
                <w:szCs w:val="28"/>
              </w:rPr>
              <w:t xml:space="preserve"> </w:t>
            </w:r>
            <w:r w:rsidR="008A0158" w:rsidRPr="000A7797">
              <w:rPr>
                <w:rFonts w:ascii="Arial" w:eastAsia="Tahoma" w:hAnsi="Arial" w:cs="Arial"/>
                <w:b/>
                <w:sz w:val="28"/>
                <w:szCs w:val="28"/>
              </w:rPr>
              <w:t>Form</w:t>
            </w:r>
          </w:p>
        </w:tc>
      </w:tr>
      <w:tr w:rsidR="008A0158" w:rsidRPr="00E9744F" w14:paraId="173331A8" w14:textId="77777777" w:rsidTr="00F162BE">
        <w:trPr>
          <w:trHeight w:val="2814"/>
        </w:trPr>
        <w:tc>
          <w:tcPr>
            <w:tcW w:w="116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0557A4" w14:textId="77777777" w:rsidR="008A0158" w:rsidRPr="0080521A" w:rsidRDefault="008A0158" w:rsidP="000A7797">
            <w:pPr>
              <w:spacing w:after="255"/>
              <w:ind w:left="29"/>
              <w:rPr>
                <w:rFonts w:ascii="Arial" w:eastAsia="Arial" w:hAnsi="Arial" w:cs="Arial"/>
                <w:b/>
                <w:sz w:val="20"/>
                <w:szCs w:val="20"/>
                <w:u w:val="single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  <w:u w:val="single"/>
              </w:rPr>
              <w:t>Order Information</w:t>
            </w:r>
          </w:p>
          <w:p w14:paraId="06FFFA56" w14:textId="77777777" w:rsidR="008A0158" w:rsidRPr="0080521A" w:rsidRDefault="008A0158" w:rsidP="000A7797">
            <w:pPr>
              <w:spacing w:after="255"/>
              <w:ind w:left="29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Agency Name</w:t>
            </w:r>
            <w:r w:rsidR="00F11FD9" w:rsidRPr="0080521A"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*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:</w:t>
            </w:r>
            <w:r w:rsidR="007F613F" w:rsidRPr="0080521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</w:p>
          <w:p w14:paraId="25335ADC" w14:textId="77777777" w:rsidR="008A0158" w:rsidRPr="0080521A" w:rsidRDefault="008A0158" w:rsidP="0008186E">
            <w:pPr>
              <w:spacing w:after="252"/>
              <w:ind w:left="29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Contact Name</w:t>
            </w:r>
            <w:r w:rsidR="00F11FD9" w:rsidRPr="0080521A"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*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:</w:t>
            </w:r>
            <w:r w:rsidR="002A084B" w:rsidRPr="0080521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</w:p>
          <w:p w14:paraId="3E316471" w14:textId="77777777" w:rsidR="008A0158" w:rsidRPr="0080521A" w:rsidRDefault="004872D6" w:rsidP="000A7797">
            <w:pPr>
              <w:tabs>
                <w:tab w:val="left" w:pos="5603"/>
              </w:tabs>
              <w:spacing w:after="275"/>
              <w:ind w:left="29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E608868" wp14:editId="085DDEF8">
                      <wp:simplePos x="0" y="0"/>
                      <wp:positionH relativeFrom="column">
                        <wp:posOffset>3424554</wp:posOffset>
                      </wp:positionH>
                      <wp:positionV relativeFrom="paragraph">
                        <wp:posOffset>146050</wp:posOffset>
                      </wp:positionV>
                      <wp:extent cx="2371725" cy="27622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1725" cy="276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7DD94FB" w14:textId="77777777" w:rsidR="004872D6" w:rsidRPr="009F4873" w:rsidRDefault="004872D6">
                                  <w:pPr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18"/>
                                    </w:rPr>
                                  </w:pPr>
                                  <w:r w:rsidRPr="009F4873"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18"/>
                                    </w:rPr>
                                    <w:t>If different than Mailing Addre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60886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9.65pt;margin-top:11.5pt;width:186.75pt;height:2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" filled="f" stroked="f" strokeweight=".5pt">
                      <v:textbox>
                        <w:txbxContent>
                          <w:p w14:paraId="17DD94FB" w14:textId="77777777" w:rsidR="004872D6" w:rsidRPr="009F4873" w:rsidRDefault="004872D6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</w:rPr>
                            </w:pPr>
                            <w:r w:rsidRPr="009F4873">
                              <w:rPr>
                                <w:rFonts w:ascii="Arial" w:hAnsi="Arial" w:cs="Arial"/>
                                <w:b/>
                                <w:i/>
                                <w:sz w:val="18"/>
                              </w:rPr>
                              <w:t>If different than Mailing Addres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A0158" w:rsidRPr="0080521A">
              <w:rPr>
                <w:rFonts w:ascii="Arial" w:eastAsia="Arial" w:hAnsi="Arial" w:cs="Arial"/>
                <w:b/>
                <w:sz w:val="20"/>
                <w:szCs w:val="20"/>
              </w:rPr>
              <w:t>Mailing Address</w:t>
            </w:r>
            <w:r w:rsidR="00F11FD9" w:rsidRPr="0080521A"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*</w:t>
            </w:r>
            <w:r w:rsidR="008A0158" w:rsidRPr="0080521A">
              <w:rPr>
                <w:rFonts w:ascii="Arial" w:eastAsia="Arial" w:hAnsi="Arial" w:cs="Arial"/>
                <w:b/>
                <w:sz w:val="20"/>
                <w:szCs w:val="20"/>
              </w:rPr>
              <w:t>:</w:t>
            </w:r>
            <w:r w:rsidR="002A084B" w:rsidRPr="0080521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ab/>
              <w:t>Billing Address</w:t>
            </w:r>
            <w:r w:rsidRPr="0080521A"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*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: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</w:p>
          <w:p w14:paraId="07E71793" w14:textId="77777777" w:rsidR="008A0158" w:rsidRPr="0080521A" w:rsidRDefault="008A0158" w:rsidP="000A7797">
            <w:pPr>
              <w:tabs>
                <w:tab w:val="center" w:pos="2189"/>
                <w:tab w:val="left" w:pos="5603"/>
              </w:tabs>
              <w:spacing w:after="259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City/State/Zip</w:t>
            </w:r>
            <w:r w:rsidR="00F11FD9" w:rsidRPr="0080521A"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*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:</w:t>
            </w:r>
            <w:r w:rsidR="002A084B" w:rsidRPr="0080521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  <w:r w:rsidR="004872D6" w:rsidRPr="0080521A">
              <w:rPr>
                <w:rFonts w:ascii="Arial" w:eastAsia="Arial" w:hAnsi="Arial" w:cs="Arial"/>
                <w:b/>
                <w:sz w:val="20"/>
                <w:szCs w:val="20"/>
              </w:rPr>
              <w:tab/>
              <w:t>City/State/Zip</w:t>
            </w:r>
            <w:r w:rsidR="004872D6" w:rsidRPr="0080521A"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*</w:t>
            </w:r>
            <w:r w:rsidR="004872D6" w:rsidRPr="0080521A">
              <w:rPr>
                <w:rFonts w:ascii="Arial" w:eastAsia="Arial" w:hAnsi="Arial" w:cs="Arial"/>
                <w:b/>
                <w:sz w:val="20"/>
                <w:szCs w:val="20"/>
              </w:rPr>
              <w:t xml:space="preserve">: </w:t>
            </w:r>
            <w:r w:rsidR="004872D6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872D6"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="004872D6"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="004872D6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="004872D6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872D6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872D6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872D6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872D6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872D6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</w:p>
          <w:p w14:paraId="478011AF" w14:textId="77777777" w:rsidR="008A0158" w:rsidRPr="0080521A" w:rsidRDefault="008A0158" w:rsidP="000A7797">
            <w:pPr>
              <w:tabs>
                <w:tab w:val="left" w:pos="3353"/>
                <w:tab w:val="left" w:pos="6413"/>
              </w:tabs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Phone</w:t>
            </w:r>
            <w:r w:rsidR="00F11FD9" w:rsidRPr="0080521A"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*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: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ab/>
              <w:t>Fax: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ab/>
              <w:t>E-mail</w:t>
            </w:r>
            <w:r w:rsidR="00F11FD9" w:rsidRPr="0080521A"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*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:</w:t>
            </w:r>
            <w:r w:rsidR="002A084B" w:rsidRPr="0080521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instrText xml:space="preserve"> FORMTEXT </w:instrTex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separate"/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noProof/>
                <w:sz w:val="20"/>
                <w:szCs w:val="20"/>
              </w:rPr>
              <w:t> </w:t>
            </w:r>
            <w:r w:rsidR="004F64CE" w:rsidRPr="0080521A">
              <w:rPr>
                <w:rFonts w:ascii="Arial" w:eastAsia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D4563F" w:rsidRPr="00E9744F" w14:paraId="5A2495B9" w14:textId="77777777" w:rsidTr="001B5400">
        <w:trPr>
          <w:trHeight w:val="600"/>
        </w:trPr>
        <w:tc>
          <w:tcPr>
            <w:tcW w:w="116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14:paraId="2204ADA9" w14:textId="77777777" w:rsidR="00D4563F" w:rsidRPr="0080521A" w:rsidRDefault="008E7354" w:rsidP="000A7797">
            <w:pPr>
              <w:spacing w:line="239" w:lineRule="auto"/>
              <w:ind w:left="1463" w:right="127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I</w:t>
            </w:r>
            <w:r w:rsidR="00D4563F" w:rsidRPr="0080521A">
              <w:rPr>
                <w:rFonts w:ascii="Arial" w:eastAsia="Arial" w:hAnsi="Arial" w:cs="Arial"/>
                <w:b/>
                <w:sz w:val="20"/>
                <w:szCs w:val="20"/>
              </w:rPr>
              <w:t>nclude a copy of this form with payment.</w:t>
            </w:r>
          </w:p>
          <w:p w14:paraId="2886E5A4" w14:textId="77777777" w:rsidR="00D4563F" w:rsidRPr="0080521A" w:rsidRDefault="00D4563F" w:rsidP="000A7797">
            <w:pPr>
              <w:spacing w:after="9"/>
              <w:ind w:left="1463" w:right="127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  <w:u w:val="single" w:color="000000"/>
              </w:rPr>
              <w:t>We will not be able to fill the order without delivery information</w:t>
            </w: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!</w:t>
            </w:r>
          </w:p>
        </w:tc>
      </w:tr>
      <w:tr w:rsidR="001B5400" w:rsidRPr="00E9744F" w14:paraId="3EFCE0EB" w14:textId="77777777" w:rsidTr="001B5400">
        <w:trPr>
          <w:trHeight w:val="429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4890CF8B" w14:textId="77777777" w:rsidR="000A53F3" w:rsidRPr="0080521A" w:rsidRDefault="000A53F3" w:rsidP="000A7797">
            <w:pPr>
              <w:ind w:right="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676F291" w14:textId="77777777" w:rsidR="000A53F3" w:rsidRPr="00491627" w:rsidRDefault="000A53F3" w:rsidP="000A7797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1627">
              <w:rPr>
                <w:rFonts w:ascii="Arial" w:eastAsia="Arial" w:hAnsi="Arial" w:cs="Arial"/>
                <w:b/>
                <w:sz w:val="20"/>
                <w:szCs w:val="20"/>
              </w:rPr>
              <w:t>PRI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4C44942B" w14:textId="77777777" w:rsidR="000A53F3" w:rsidRPr="0080521A" w:rsidRDefault="000A53F3" w:rsidP="000A7797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QUANTIT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DF51A3F" w14:textId="77777777" w:rsidR="000A53F3" w:rsidRPr="0080521A" w:rsidRDefault="000A53F3" w:rsidP="000A779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521A">
              <w:rPr>
                <w:rFonts w:ascii="Arial" w:eastAsia="Arial" w:hAnsi="Arial" w:cs="Arial"/>
                <w:b/>
                <w:sz w:val="20"/>
                <w:szCs w:val="20"/>
              </w:rPr>
              <w:t>TOTAL COST</w:t>
            </w:r>
          </w:p>
        </w:tc>
      </w:tr>
      <w:tr w:rsidR="00DF019E" w:rsidRPr="00E9744F" w14:paraId="6E8D2FBF" w14:textId="77777777" w:rsidTr="000A7797">
        <w:trPr>
          <w:trHeight w:val="372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2AD9C" w14:textId="77777777" w:rsidR="00DF019E" w:rsidRPr="00D01CE4" w:rsidRDefault="00DF019E" w:rsidP="000A7797">
            <w:pPr>
              <w:ind w:left="29" w:right="-72"/>
              <w:rPr>
                <w:rFonts w:ascii="Arial" w:eastAsia="Arial" w:hAnsi="Arial" w:cs="Arial"/>
                <w:sz w:val="20"/>
                <w:szCs w:val="20"/>
              </w:rPr>
            </w:pPr>
            <w:r w:rsidRPr="00D01CE4">
              <w:rPr>
                <w:rFonts w:ascii="Arial" w:eastAsia="Arial" w:hAnsi="Arial" w:cs="Arial"/>
              </w:rPr>
              <w:t xml:space="preserve"> </w:t>
            </w:r>
            <w:r w:rsidRPr="00D01CE4">
              <w:rPr>
                <w:rFonts w:ascii="Arial" w:eastAsia="Arial" w:hAnsi="Arial" w:cs="Arial"/>
                <w:sz w:val="20"/>
                <w:szCs w:val="20"/>
              </w:rPr>
              <w:t>Kansas Sentencing Guidelines Desk Reference Manual,</w:t>
            </w:r>
          </w:p>
          <w:p w14:paraId="064D5EEE" w14:textId="75DAC5D9" w:rsidR="00DF019E" w:rsidRPr="0080521A" w:rsidRDefault="00DF019E" w:rsidP="000A7797">
            <w:pPr>
              <w:ind w:left="29" w:right="-72"/>
              <w:rPr>
                <w:rFonts w:ascii="Arial" w:hAnsi="Arial" w:cs="Arial"/>
                <w:b/>
                <w:bCs/>
              </w:rPr>
            </w:pPr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2018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165673108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7797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  2019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474576918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   2020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-1816782417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    2021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-5870525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F95D8" w14:textId="2C9B9B8D" w:rsidR="00DF019E" w:rsidRPr="0080521A" w:rsidRDefault="00DF019E" w:rsidP="000A7797">
            <w:pPr>
              <w:ind w:right="6"/>
              <w:jc w:val="center"/>
              <w:rPr>
                <w:rFonts w:ascii="Arial" w:hAnsi="Arial" w:cs="Arial"/>
                <w:color w:val="FF0000"/>
              </w:rPr>
            </w:pPr>
            <w:r w:rsidRPr="0080521A">
              <w:rPr>
                <w:rFonts w:ascii="Arial" w:eastAsia="Arial" w:hAnsi="Arial" w:cs="Arial"/>
                <w:b/>
                <w:color w:val="FF0000"/>
                <w:highlight w:val="yellow"/>
              </w:rPr>
              <w:t>$</w:t>
            </w:r>
            <w:r w:rsidR="0080521A" w:rsidRPr="0080521A">
              <w:rPr>
                <w:rFonts w:ascii="Arial" w:eastAsia="Arial" w:hAnsi="Arial" w:cs="Arial"/>
                <w:b/>
                <w:color w:val="FF0000"/>
                <w:highlight w:val="yellow"/>
              </w:rPr>
              <w:t>25</w:t>
            </w:r>
            <w:r w:rsidRPr="0080521A">
              <w:rPr>
                <w:rFonts w:ascii="Arial" w:eastAsia="Arial" w:hAnsi="Arial" w:cs="Arial"/>
                <w:b/>
                <w:color w:val="FF0000"/>
                <w:highlight w:val="yellow"/>
              </w:rPr>
              <w:t>.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460F3" w14:textId="249AA615" w:rsidR="00DF019E" w:rsidRPr="00BF6D55" w:rsidRDefault="001D65AA" w:rsidP="000A7797">
            <w:pPr>
              <w:ind w:right="6"/>
              <w:jc w:val="center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BE23317" wp14:editId="29920159">
                      <wp:simplePos x="0" y="0"/>
                      <wp:positionH relativeFrom="column">
                        <wp:posOffset>-839470</wp:posOffset>
                      </wp:positionH>
                      <wp:positionV relativeFrom="paragraph">
                        <wp:posOffset>339725</wp:posOffset>
                      </wp:positionV>
                      <wp:extent cx="2657475" cy="1171575"/>
                      <wp:effectExtent l="0" t="0" r="28575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57475" cy="117157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C137268" w14:textId="17A4B385" w:rsidR="001D65AA" w:rsidRPr="00F162BE" w:rsidRDefault="001B5400" w:rsidP="001B5400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One f</w:t>
                                  </w:r>
                                  <w:r w:rsidR="001D65AA" w:rsidRPr="00F162BE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ree laminate of your choice with each purchase.</w:t>
                                  </w:r>
                                </w:p>
                                <w:p w14:paraId="13DCE79D" w14:textId="5FA53CDD" w:rsidR="001D65AA" w:rsidRPr="00F162BE" w:rsidRDefault="001D65AA" w:rsidP="00F162BE">
                                  <w:pPr>
                                    <w:jc w:val="center"/>
                                    <w:rPr>
                                      <w:rFonts w:ascii="Arial" w:eastAsiaTheme="minorHAnsi" w:hAnsi="Arial" w:cs="Arial"/>
                                      <w:b/>
                                      <w:bCs/>
                                      <w:color w:val="auto"/>
                                      <w:sz w:val="24"/>
                                      <w:szCs w:val="24"/>
                                    </w:rPr>
                                  </w:pPr>
                                  <w:r w:rsidRPr="00F162B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For the month of May </w:t>
                                  </w:r>
                                  <w:r w:rsidR="001B5400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while Supplies last.</w:t>
                                  </w:r>
                                  <w:r w:rsidRPr="00F162B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14:paraId="034A5986" w14:textId="77777777" w:rsidR="001D65AA" w:rsidRDefault="001D65AA" w:rsidP="001D65A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E23317" id="Rectangle 7" o:spid="_x0000_s1027" style="position:absolute;left:0;text-align:left;margin-left:-66.1pt;margin-top:26.75pt;width:209.25pt;height:92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" filled="f" strokecolor="#1f4d78 [1604]" strokeweight="1pt">
                      <v:textbox>
                        <w:txbxContent>
                          <w:p w14:paraId="6C137268" w14:textId="17A4B385" w:rsidR="001D65AA" w:rsidRPr="00F162BE" w:rsidRDefault="001B5400" w:rsidP="001B5400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One f</w:t>
                            </w:r>
                            <w:r w:rsidR="001D65AA" w:rsidRPr="00F162BE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ree laminate of your choice with each purchase.</w:t>
                            </w:r>
                          </w:p>
                          <w:p w14:paraId="13DCE79D" w14:textId="5FA53CDD" w:rsidR="001D65AA" w:rsidRPr="00F162BE" w:rsidRDefault="001D65AA" w:rsidP="00F162BE">
                            <w:pPr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F162BE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For the month of May </w:t>
                            </w:r>
                            <w:r w:rsidR="001B5400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while Supplies last.</w:t>
                            </w:r>
                            <w:r w:rsidRPr="00F162BE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34A5986" w14:textId="77777777" w:rsidR="001D65AA" w:rsidRDefault="001D65AA" w:rsidP="001D65AA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F019E" w:rsidRPr="00BF6D55">
              <w:rPr>
                <w:rFonts w:ascii="Arial" w:eastAsia="Arial" w:hAnsi="Arial" w:cs="Arial"/>
                <w:b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0" w:name="Text17"/>
            <w:r w:rsidR="00DF019E" w:rsidRPr="00BF6D55">
              <w:rPr>
                <w:rFonts w:ascii="Arial" w:eastAsia="Arial" w:hAnsi="Arial" w:cs="Arial"/>
                <w:b/>
              </w:rPr>
              <w:instrText xml:space="preserve"> FORMTEXT </w:instrText>
            </w:r>
            <w:r w:rsidR="00DF019E" w:rsidRPr="00BF6D55">
              <w:rPr>
                <w:rFonts w:ascii="Arial" w:eastAsia="Arial" w:hAnsi="Arial" w:cs="Arial"/>
                <w:b/>
              </w:rPr>
            </w:r>
            <w:r w:rsidR="00DF019E" w:rsidRPr="00BF6D55">
              <w:rPr>
                <w:rFonts w:ascii="Arial" w:eastAsia="Arial" w:hAnsi="Arial" w:cs="Arial"/>
                <w:b/>
              </w:rPr>
              <w:fldChar w:fldCharType="separate"/>
            </w:r>
            <w:r w:rsidR="00DF019E"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="00DF019E"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="00DF019E"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="00DF019E"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="00DF019E" w:rsidRPr="00BF6D55">
              <w:rPr>
                <w:rFonts w:ascii="Arial" w:eastAsia="Arial" w:hAnsi="Arial" w:cs="Arial"/>
                <w:b/>
                <w:noProof/>
              </w:rPr>
              <w:t> </w:t>
            </w:r>
            <w:r w:rsidR="00DF019E" w:rsidRPr="00BF6D55">
              <w:rPr>
                <w:rFonts w:ascii="Arial" w:eastAsia="Arial" w:hAnsi="Arial" w:cs="Arial"/>
                <w:b/>
              </w:rPr>
              <w:fldChar w:fldCharType="end"/>
            </w:r>
            <w:bookmarkEnd w:id="0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8302E" w14:textId="77777777" w:rsidR="00DF019E" w:rsidRPr="00BF6D55" w:rsidRDefault="00DF019E" w:rsidP="000A7797">
            <w:pPr>
              <w:jc w:val="center"/>
              <w:rPr>
                <w:rFonts w:ascii="Arial" w:hAnsi="Arial" w:cs="Arial"/>
              </w:rPr>
            </w:pPr>
            <w:r w:rsidRPr="00BF6D55"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F6D55">
              <w:rPr>
                <w:rFonts w:ascii="Arial" w:hAnsi="Arial" w:cs="Arial"/>
              </w:rPr>
              <w:instrText xml:space="preserve"> FORMTEXT </w:instrText>
            </w:r>
            <w:r w:rsidRPr="00BF6D55">
              <w:rPr>
                <w:rFonts w:ascii="Arial" w:hAnsi="Arial" w:cs="Arial"/>
              </w:rPr>
            </w:r>
            <w:r w:rsidRPr="00BF6D55">
              <w:rPr>
                <w:rFonts w:ascii="Arial" w:hAnsi="Arial" w:cs="Arial"/>
              </w:rPr>
              <w:fldChar w:fldCharType="separate"/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  <w:noProof/>
              </w:rPr>
              <w:t> </w:t>
            </w:r>
            <w:r w:rsidRPr="00BF6D55"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1D65AA" w:rsidRPr="00E9744F" w14:paraId="62126886" w14:textId="77777777" w:rsidTr="000A7797">
        <w:trPr>
          <w:gridAfter w:val="3"/>
          <w:wAfter w:w="4230" w:type="dxa"/>
          <w:trHeight w:val="417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ADF9" w14:textId="77777777" w:rsidR="001D65AA" w:rsidRPr="00D01CE4" w:rsidRDefault="001D65AA" w:rsidP="000A7797">
            <w:pPr>
              <w:ind w:left="29"/>
              <w:rPr>
                <w:rFonts w:ascii="Arial" w:eastAsia="Arial" w:hAnsi="Arial" w:cs="Arial"/>
                <w:sz w:val="20"/>
                <w:szCs w:val="20"/>
              </w:rPr>
            </w:pPr>
            <w:r w:rsidRPr="00D01CE4">
              <w:rPr>
                <w:rFonts w:ascii="Arial" w:eastAsia="Arial" w:hAnsi="Arial" w:cs="Arial"/>
                <w:sz w:val="20"/>
                <w:szCs w:val="20"/>
              </w:rPr>
              <w:t>Laminated Drug &amp; Nondrug Grids</w:t>
            </w:r>
          </w:p>
          <w:p w14:paraId="396DA6D3" w14:textId="3DE9E33A" w:rsidR="001D65AA" w:rsidRPr="0080521A" w:rsidRDefault="001D65AA" w:rsidP="000A7797">
            <w:pPr>
              <w:ind w:left="29"/>
              <w:rPr>
                <w:rFonts w:ascii="Arial" w:hAnsi="Arial" w:cs="Arial"/>
                <w:b/>
                <w:bCs/>
              </w:rPr>
            </w:pPr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2018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582873002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  2019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-1433739540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    2021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-1749651463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</w:p>
        </w:tc>
      </w:tr>
      <w:tr w:rsidR="001D65AA" w:rsidRPr="00E9744F" w14:paraId="010F422A" w14:textId="77777777" w:rsidTr="000A7797">
        <w:trPr>
          <w:gridAfter w:val="3"/>
          <w:wAfter w:w="4230" w:type="dxa"/>
          <w:trHeight w:val="435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1E448" w14:textId="77777777" w:rsidR="001D65AA" w:rsidRPr="00D01CE4" w:rsidRDefault="001D65AA" w:rsidP="000A7797">
            <w:pPr>
              <w:ind w:left="29"/>
              <w:rPr>
                <w:rFonts w:ascii="Arial" w:eastAsia="Arial" w:hAnsi="Arial" w:cs="Arial"/>
                <w:sz w:val="20"/>
                <w:szCs w:val="20"/>
              </w:rPr>
            </w:pPr>
            <w:r w:rsidRPr="00D01CE4">
              <w:rPr>
                <w:rFonts w:ascii="Arial" w:eastAsia="Arial" w:hAnsi="Arial" w:cs="Arial"/>
                <w:sz w:val="20"/>
                <w:szCs w:val="20"/>
              </w:rPr>
              <w:t xml:space="preserve">Laminated HB 2170 Misdemeanor/Felony Sanction Flowchart for </w:t>
            </w:r>
          </w:p>
          <w:p w14:paraId="7740B518" w14:textId="56793D6F" w:rsidR="001D65AA" w:rsidRPr="0080521A" w:rsidRDefault="001D65AA" w:rsidP="000A7797">
            <w:pPr>
              <w:ind w:left="29"/>
              <w:rPr>
                <w:rFonts w:ascii="Arial" w:hAnsi="Arial" w:cs="Arial"/>
                <w:b/>
                <w:bCs/>
              </w:rPr>
            </w:pPr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2019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6409783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    2021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-1095008365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</w:p>
        </w:tc>
      </w:tr>
      <w:tr w:rsidR="001D65AA" w:rsidRPr="00E9744F" w14:paraId="376234C8" w14:textId="77777777" w:rsidTr="000A7797">
        <w:trPr>
          <w:gridAfter w:val="3"/>
          <w:wAfter w:w="4230" w:type="dxa"/>
          <w:trHeight w:val="462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3E548" w14:textId="2941E668" w:rsidR="001D65AA" w:rsidRPr="00D01CE4" w:rsidRDefault="001D65AA" w:rsidP="000A7797">
            <w:pPr>
              <w:ind w:left="29"/>
              <w:rPr>
                <w:rFonts w:ascii="Arial" w:eastAsia="Arial" w:hAnsi="Arial" w:cs="Arial"/>
                <w:sz w:val="20"/>
                <w:szCs w:val="20"/>
              </w:rPr>
            </w:pPr>
            <w:r w:rsidRPr="00D01CE4">
              <w:rPr>
                <w:rFonts w:ascii="Arial" w:eastAsia="Arial" w:hAnsi="Arial" w:cs="Arial"/>
                <w:sz w:val="20"/>
                <w:szCs w:val="20"/>
              </w:rPr>
              <w:t xml:space="preserve">Laminated SB 123 Flowchart/Quick Reference Grid Guide for </w:t>
            </w:r>
          </w:p>
          <w:p w14:paraId="4169F31D" w14:textId="1BD20575" w:rsidR="001D65AA" w:rsidRPr="0080521A" w:rsidRDefault="001D65AA" w:rsidP="000A7797">
            <w:pPr>
              <w:ind w:left="29"/>
              <w:rPr>
                <w:rFonts w:ascii="Arial" w:hAnsi="Arial" w:cs="Arial"/>
                <w:b/>
                <w:bCs/>
              </w:rPr>
            </w:pPr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2019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672618288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    2021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708463995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</w:p>
        </w:tc>
      </w:tr>
      <w:tr w:rsidR="001D65AA" w:rsidRPr="00E9744F" w14:paraId="7E99DA0C" w14:textId="77777777" w:rsidTr="000A7797">
        <w:trPr>
          <w:gridAfter w:val="3"/>
          <w:wAfter w:w="4230" w:type="dxa"/>
          <w:trHeight w:val="436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7F8C3" w14:textId="77777777" w:rsidR="001D65AA" w:rsidRPr="00D01CE4" w:rsidRDefault="001D65AA" w:rsidP="000A7797">
            <w:pPr>
              <w:ind w:left="29"/>
              <w:rPr>
                <w:rFonts w:ascii="Arial" w:hAnsi="Arial" w:cs="Arial"/>
                <w:sz w:val="20"/>
                <w:szCs w:val="20"/>
              </w:rPr>
            </w:pPr>
            <w:r w:rsidRPr="00D01CE4">
              <w:rPr>
                <w:rFonts w:ascii="Arial" w:hAnsi="Arial" w:cs="Arial"/>
                <w:sz w:val="20"/>
                <w:szCs w:val="20"/>
              </w:rPr>
              <w:t xml:space="preserve">Laminated SB 123 Flowchart/New Probation Placement Criteria </w:t>
            </w:r>
          </w:p>
          <w:p w14:paraId="4D8FA017" w14:textId="5A2EF30A" w:rsidR="001D65AA" w:rsidRPr="0080521A" w:rsidRDefault="001D65AA" w:rsidP="000A7797">
            <w:pPr>
              <w:ind w:left="29"/>
              <w:rPr>
                <w:rFonts w:ascii="Arial" w:hAnsi="Arial" w:cs="Arial"/>
                <w:b/>
                <w:bCs/>
              </w:rPr>
            </w:pPr>
            <w:r w:rsidRPr="00D01CE4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80521A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yellow"/>
              </w:rPr>
              <w:t xml:space="preserve">2021 </w:t>
            </w:r>
            <w:sdt>
              <w:sdtPr>
                <w:rPr>
                  <w:rFonts w:ascii="Arial" w:eastAsia="Arial" w:hAnsi="Arial" w:cs="Arial"/>
                  <w:b/>
                  <w:bCs/>
                  <w:color w:val="FF0000"/>
                  <w:sz w:val="20"/>
                  <w:szCs w:val="20"/>
                  <w:highlight w:val="yellow"/>
                </w:rPr>
                <w:alias w:val="Pay with Check"/>
                <w:tag w:val="Pay with Check"/>
                <w:id w:val="705292157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b/>
                    <w:bCs/>
                    <w:color w:val="FF0000"/>
                    <w:sz w:val="20"/>
                    <w:szCs w:val="20"/>
                    <w:highlight w:val="yellow"/>
                  </w:rPr>
                  <w:t>☐</w:t>
                </w:r>
              </w:sdtContent>
            </w:sdt>
          </w:p>
        </w:tc>
      </w:tr>
      <w:tr w:rsidR="000A7797" w:rsidRPr="00E9744F" w14:paraId="03FB4178" w14:textId="621A66BE" w:rsidTr="001B5400">
        <w:trPr>
          <w:trHeight w:val="2604"/>
        </w:trPr>
        <w:tc>
          <w:tcPr>
            <w:tcW w:w="7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B242F" w14:textId="77777777" w:rsidR="000A7797" w:rsidRPr="00D01CE4" w:rsidRDefault="000A7797" w:rsidP="000A7797">
            <w:pPr>
              <w:jc w:val="center"/>
              <w:rPr>
                <w:rFonts w:ascii="Arial" w:hAnsi="Arial" w:cs="Arial"/>
                <w:b/>
                <w:i/>
              </w:rPr>
            </w:pPr>
            <w:r w:rsidRPr="00D01CE4">
              <w:rPr>
                <w:rFonts w:ascii="Arial" w:hAnsi="Arial" w:cs="Arial"/>
                <w:b/>
                <w:i/>
              </w:rPr>
              <w:t>We cannot accept purchase orders.</w:t>
            </w:r>
          </w:p>
          <w:p w14:paraId="10822C07" w14:textId="77777777" w:rsidR="000A7797" w:rsidRPr="00D01CE4" w:rsidRDefault="000A7797" w:rsidP="001B5400">
            <w:pPr>
              <w:ind w:right="11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D01CE4">
              <w:rPr>
                <w:rFonts w:ascii="Arial" w:eastAsia="Arial" w:hAnsi="Arial" w:cs="Arial"/>
                <w:b/>
                <w:color w:val="FF0000"/>
              </w:rPr>
              <w:t>*</w:t>
            </w:r>
            <w:r w:rsidRPr="00D01CE4">
              <w:rPr>
                <w:rFonts w:ascii="Arial" w:eastAsia="Arial" w:hAnsi="Arial" w:cs="Arial"/>
                <w:b/>
                <w:sz w:val="20"/>
                <w:szCs w:val="20"/>
              </w:rPr>
              <w:t xml:space="preserve">Form of Payment: Check </w:t>
            </w:r>
            <w:sdt>
              <w:sdtPr>
                <w:rPr>
                  <w:rFonts w:ascii="Arial" w:eastAsia="Arial" w:hAnsi="Arial" w:cs="Arial"/>
                  <w:b/>
                  <w:sz w:val="20"/>
                  <w:szCs w:val="20"/>
                </w:rPr>
                <w:alias w:val="Pay with Check"/>
                <w:tag w:val="Pay with Check"/>
                <w:id w:val="1018900083"/>
                <w15:color w:val="0000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01CE4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☒</w:t>
                </w:r>
              </w:sdtContent>
            </w:sdt>
            <w:r w:rsidRPr="00D01C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01CE4">
              <w:rPr>
                <w:rFonts w:ascii="Arial" w:eastAsia="Arial" w:hAnsi="Arial" w:cs="Arial"/>
                <w:b/>
                <w:sz w:val="20"/>
                <w:szCs w:val="20"/>
              </w:rPr>
              <w:t xml:space="preserve">Credit Card </w:t>
            </w:r>
            <w:sdt>
              <w:sdtPr>
                <w:rPr>
                  <w:rFonts w:ascii="Arial" w:eastAsia="Arial" w:hAnsi="Arial" w:cs="Arial"/>
                  <w:b/>
                  <w:sz w:val="20"/>
                  <w:szCs w:val="20"/>
                </w:rPr>
                <w:alias w:val="Pay with Credit Card"/>
                <w:tag w:val="Pay with Credit Card"/>
                <w:id w:val="980431022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01CE4">
                  <w:rPr>
                    <w:rFonts w:ascii="Segoe UI Symbol" w:eastAsia="MS Gothic" w:hAnsi="Segoe UI Symbol" w:cs="Segoe UI Symbol"/>
                    <w:b/>
                    <w:sz w:val="20"/>
                    <w:szCs w:val="20"/>
                  </w:rPr>
                  <w:t>☐</w:t>
                </w:r>
              </w:sdtContent>
            </w:sdt>
          </w:p>
          <w:p w14:paraId="6CDFC2FC" w14:textId="77777777" w:rsidR="000A7797" w:rsidRPr="00D01CE4" w:rsidRDefault="000A7797" w:rsidP="001B5400">
            <w:pPr>
              <w:ind w:right="11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01CE4">
              <w:rPr>
                <w:rFonts w:ascii="Arial" w:eastAsia="Arial" w:hAnsi="Arial" w:cs="Arial"/>
                <w:b/>
                <w:sz w:val="20"/>
                <w:szCs w:val="20"/>
              </w:rPr>
              <w:t>Please make check payable to:</w:t>
            </w:r>
          </w:p>
          <w:p w14:paraId="5F483176" w14:textId="77777777" w:rsidR="000A7797" w:rsidRPr="00D01CE4" w:rsidRDefault="000A7797" w:rsidP="001B5400">
            <w:pPr>
              <w:ind w:right="9"/>
              <w:jc w:val="center"/>
              <w:rPr>
                <w:rFonts w:ascii="Arial" w:hAnsi="Arial" w:cs="Arial"/>
                <w:i/>
                <w:sz w:val="20"/>
                <w:szCs w:val="20"/>
                <w:u w:val="single"/>
              </w:rPr>
            </w:pPr>
            <w:r w:rsidRPr="00D01CE4">
              <w:rPr>
                <w:rFonts w:ascii="Arial" w:eastAsia="Arial" w:hAnsi="Arial" w:cs="Arial"/>
                <w:b/>
                <w:i/>
                <w:sz w:val="20"/>
                <w:szCs w:val="20"/>
                <w:u w:val="single"/>
              </w:rPr>
              <w:t>Kansas Sentencing Commission</w:t>
            </w:r>
          </w:p>
          <w:p w14:paraId="6F9E55B4" w14:textId="77777777" w:rsidR="000A7797" w:rsidRPr="00D01CE4" w:rsidRDefault="000A7797" w:rsidP="001B5400">
            <w:pPr>
              <w:ind w:left="1771" w:right="1725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u w:val="single"/>
              </w:rPr>
            </w:pPr>
            <w:r w:rsidRPr="00D01CE4">
              <w:rPr>
                <w:rFonts w:ascii="Arial" w:eastAsia="Arial" w:hAnsi="Arial" w:cs="Arial"/>
                <w:b/>
                <w:i/>
                <w:sz w:val="20"/>
                <w:szCs w:val="20"/>
                <w:u w:val="single"/>
              </w:rPr>
              <w:t>700 S.W. Jackson, Suite 501</w:t>
            </w:r>
          </w:p>
          <w:p w14:paraId="23F18801" w14:textId="284AD26D" w:rsidR="000A7797" w:rsidRPr="0080521A" w:rsidRDefault="000A7797" w:rsidP="001B5400">
            <w:pPr>
              <w:tabs>
                <w:tab w:val="left" w:pos="4793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91627">
              <w:rPr>
                <w:rFonts w:ascii="Arial" w:hAnsi="Arial" w:cs="Arial"/>
                <w:noProof/>
                <w:sz w:val="20"/>
                <w:szCs w:val="20"/>
                <w:shd w:val="clear" w:color="auto" w:fill="FFFFFF" w:themeFill="background1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9777923" wp14:editId="1E97C559">
                      <wp:simplePos x="0" y="0"/>
                      <wp:positionH relativeFrom="column">
                        <wp:posOffset>128270</wp:posOffset>
                      </wp:positionH>
                      <wp:positionV relativeFrom="paragraph">
                        <wp:posOffset>242570</wp:posOffset>
                      </wp:positionV>
                      <wp:extent cx="3857625" cy="457200"/>
                      <wp:effectExtent l="0" t="0" r="0" b="0"/>
                      <wp:wrapSquare wrapText="bothSides"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57625" cy="457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8A1568C" w14:textId="77777777" w:rsidR="000A7797" w:rsidRPr="00D01CE4" w:rsidRDefault="000A7797" w:rsidP="000A779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 w:val="24"/>
                                    </w:rPr>
                                    <w:t xml:space="preserve"> </w:t>
                                  </w:r>
                                  <w:r w:rsidRPr="00491627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 xml:space="preserve">If paying with a </w:t>
                                  </w:r>
                                  <w:r w:rsidRPr="00491627"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20"/>
                                      <w:szCs w:val="20"/>
                                      <w:u w:val="single"/>
                                    </w:rPr>
                                    <w:t>credit card</w:t>
                                  </w:r>
                                  <w:r w:rsidRPr="00491627">
                                    <w:rPr>
                                      <w:rFonts w:ascii="Arial" w:hAnsi="Arial" w:cs="Arial"/>
                                      <w:b/>
                                      <w:i/>
                                      <w:sz w:val="20"/>
                                      <w:szCs w:val="20"/>
                                    </w:rPr>
                                    <w:t>,</w:t>
                                  </w:r>
                                  <w:r w:rsidRPr="00491627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 xml:space="preserve"> purchases can also be emailed</w:t>
                                  </w:r>
                                  <w:r w:rsidRPr="00D01CE4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 xml:space="preserve"> to </w:t>
                                  </w:r>
                                  <w:hyperlink r:id="rId7" w:history="1">
                                    <w:r w:rsidRPr="00D01CE4">
                                      <w:rPr>
                                        <w:rStyle w:val="Hyperlink"/>
                                        <w:rFonts w:ascii="Arial" w:hAnsi="Arial" w:cs="Arial"/>
                                        <w:b/>
                                        <w:sz w:val="20"/>
                                        <w:szCs w:val="20"/>
                                      </w:rPr>
                                      <w:t>Office.Assistant@ks.gov</w:t>
                                    </w:r>
                                  </w:hyperlink>
                                  <w:r w:rsidRPr="00D01CE4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 xml:space="preserve"> or faxed to 785-296-0927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777923" id="Text Box 1" o:spid="_x0000_s1028" type="#_x0000_t202" style="position:absolute;left:0;text-align:left;margin-left:10.1pt;margin-top:19.1pt;width:303.75pt;height:3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" filled="f" stroked="f" strokeweight=".5pt">
                      <v:textbox>
                        <w:txbxContent>
                          <w:p w14:paraId="68A1568C" w14:textId="77777777" w:rsidR="000A7797" w:rsidRPr="00D01CE4" w:rsidRDefault="000A7797" w:rsidP="000A779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</w:t>
                            </w:r>
                            <w:r w:rsidRPr="0049162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If paying with a </w:t>
                            </w:r>
                            <w:r w:rsidRPr="00491627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credit card</w:t>
                            </w:r>
                            <w:r w:rsidRPr="00491627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,</w:t>
                            </w:r>
                            <w:r w:rsidRPr="00491627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purchases can also be emailed</w:t>
                            </w:r>
                            <w:r w:rsidRPr="00D01CE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to </w:t>
                            </w:r>
                            <w:hyperlink r:id="rId8" w:history="1">
                              <w:r w:rsidRPr="00D01CE4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20"/>
                                  <w:szCs w:val="20"/>
                                </w:rPr>
                                <w:t>Office.Assistant@ks.gov</w:t>
                              </w:r>
                            </w:hyperlink>
                            <w:r w:rsidRPr="00D01CE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or faxed to 785-296-0927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491627">
              <w:rPr>
                <w:rFonts w:ascii="Arial" w:eastAsia="Arial" w:hAnsi="Arial" w:cs="Arial"/>
                <w:b/>
                <w:i/>
                <w:u w:val="single"/>
                <w:shd w:val="clear" w:color="auto" w:fill="FFFFFF" w:themeFill="background1"/>
              </w:rPr>
              <w:t>Topeka, KS 66603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D79D0" w14:textId="0F2BD82A" w:rsidR="000A7797" w:rsidRPr="0080521A" w:rsidRDefault="000A7797" w:rsidP="000A7797">
            <w:pPr>
              <w:tabs>
                <w:tab w:val="left" w:pos="4793"/>
              </w:tabs>
              <w:rPr>
                <w:rFonts w:ascii="Arial" w:hAnsi="Arial" w:cs="Arial"/>
                <w:sz w:val="20"/>
                <w:szCs w:val="20"/>
              </w:rPr>
            </w:pPr>
            <w:r w:rsidRPr="00D01CE4">
              <w:rPr>
                <w:rFonts w:ascii="Arial" w:hAnsi="Arial" w:cs="Arial"/>
                <w:b/>
              </w:rPr>
              <w:t>TOTAL PAYMENT</w:t>
            </w:r>
            <w:r w:rsidRPr="00D01CE4">
              <w:rPr>
                <w:rFonts w:ascii="Arial" w:hAnsi="Arial" w:cs="Arial"/>
                <w:b/>
                <w:color w:val="FF0000"/>
              </w:rPr>
              <w:t>*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46B6E" w14:textId="25D9461A" w:rsidR="000A7797" w:rsidRPr="0080521A" w:rsidRDefault="000A7797" w:rsidP="000A7797">
            <w:pPr>
              <w:tabs>
                <w:tab w:val="left" w:pos="4793"/>
              </w:tabs>
              <w:rPr>
                <w:rFonts w:ascii="Arial" w:hAnsi="Arial" w:cs="Arial"/>
                <w:sz w:val="20"/>
                <w:szCs w:val="20"/>
              </w:rPr>
            </w:pPr>
            <w:r w:rsidRPr="000A7797"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</w:tc>
      </w:tr>
      <w:tr w:rsidR="00DF019E" w:rsidRPr="00E9744F" w14:paraId="043E1123" w14:textId="77777777" w:rsidTr="000A7797">
        <w:trPr>
          <w:trHeight w:val="2985"/>
        </w:trPr>
        <w:tc>
          <w:tcPr>
            <w:tcW w:w="116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61CDF" w14:textId="77777777" w:rsidR="00DF019E" w:rsidRPr="0080521A" w:rsidRDefault="00DF019E" w:rsidP="000A7797">
            <w:pPr>
              <w:tabs>
                <w:tab w:val="left" w:pos="4793"/>
              </w:tabs>
              <w:rPr>
                <w:rFonts w:ascii="Arial" w:hAnsi="Arial" w:cs="Arial"/>
                <w:sz w:val="20"/>
                <w:szCs w:val="20"/>
              </w:rPr>
            </w:pPr>
            <w:bookmarkStart w:id="2" w:name="_Hlk133917171"/>
            <w:r w:rsidRPr="0080521A">
              <w:rPr>
                <w:rFonts w:ascii="Arial" w:hAnsi="Arial" w:cs="Arial"/>
                <w:sz w:val="20"/>
                <w:szCs w:val="20"/>
              </w:rPr>
              <w:t xml:space="preserve">Credit Card: Visa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Visa Card"/>
                <w:tag w:val="Visa Card"/>
                <w:id w:val="116498179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sz w:val="20"/>
                <w:szCs w:val="20"/>
              </w:rPr>
              <w:t xml:space="preserve"> MasterCard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MasterCard"/>
                <w:tag w:val="MasterCard"/>
                <w:id w:val="-90891524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sz w:val="20"/>
                <w:szCs w:val="20"/>
              </w:rPr>
              <w:t xml:space="preserve"> Discover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alias w:val="Discover Card"/>
                <w:tag w:val="Discover Card"/>
                <w:id w:val="-854268145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0521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Pr="0080521A">
              <w:rPr>
                <w:rFonts w:ascii="Arial" w:hAnsi="Arial" w:cs="Arial"/>
                <w:sz w:val="20"/>
                <w:szCs w:val="20"/>
              </w:rPr>
              <w:tab/>
            </w:r>
          </w:p>
          <w:p w14:paraId="382E4E29" w14:textId="77777777" w:rsidR="00DF019E" w:rsidRPr="0080521A" w:rsidRDefault="00DF019E" w:rsidP="000A7797">
            <w:pPr>
              <w:tabs>
                <w:tab w:val="left" w:pos="4793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37948BE" w14:textId="6477BC78" w:rsidR="00DF019E" w:rsidRPr="0080521A" w:rsidRDefault="00DF019E" w:rsidP="000A7797">
            <w:pPr>
              <w:tabs>
                <w:tab w:val="left" w:pos="4793"/>
              </w:tabs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  <w:r w:rsidRPr="0080521A">
              <w:rPr>
                <w:rFonts w:ascii="Arial" w:hAnsi="Arial" w:cs="Arial"/>
                <w:sz w:val="20"/>
                <w:szCs w:val="20"/>
              </w:rPr>
              <w:t xml:space="preserve">Credit Card # </w: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316DCB6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5" type="#_x0000_t75" style="width:19.5pt;height:19.5pt" o:ole="">
                  <v:imagedata r:id="rId9" o:title=""/>
                </v:shape>
                <w:control r:id="rId10" w:name="TextBox1" w:shapeid="_x0000_i1065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5C2118E4">
                <v:shape id="_x0000_i1067" type="#_x0000_t75" style="width:19.5pt;height:19.5pt" o:ole="">
                  <v:imagedata r:id="rId9" o:title=""/>
                </v:shape>
                <w:control r:id="rId11" w:name="TextBox11" w:shapeid="_x0000_i1067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7CC4C0EF">
                <v:shape id="_x0000_i1069" type="#_x0000_t75" style="width:19.5pt;height:19.5pt" o:ole="">
                  <v:imagedata r:id="rId9" o:title=""/>
                </v:shape>
                <w:control r:id="rId12" w:name="TextBox12" w:shapeid="_x0000_i1069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232A966C">
                <v:shape id="_x0000_i1071" type="#_x0000_t75" style="width:19.5pt;height:19.5pt" o:ole="">
                  <v:imagedata r:id="rId9" o:title=""/>
                </v:shape>
                <w:control r:id="rId13" w:name="TextBox13" w:shapeid="_x0000_i1071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33D981FB">
                <v:shape id="_x0000_i1073" type="#_x0000_t75" style="width:19.5pt;height:19.5pt" o:ole="">
                  <v:imagedata r:id="rId9" o:title=""/>
                </v:shape>
                <w:control r:id="rId14" w:name="TextBox14" w:shapeid="_x0000_i1073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3A5C3E5E">
                <v:shape id="_x0000_i1075" type="#_x0000_t75" style="width:19.5pt;height:19.5pt" o:ole="">
                  <v:imagedata r:id="rId9" o:title=""/>
                </v:shape>
                <w:control r:id="rId15" w:name="TextBox15" w:shapeid="_x0000_i1075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7FD18139">
                <v:shape id="_x0000_i1077" type="#_x0000_t75" style="width:19.5pt;height:19.5pt" o:ole="">
                  <v:imagedata r:id="rId9" o:title=""/>
                </v:shape>
                <w:control r:id="rId16" w:name="TextBox16" w:shapeid="_x0000_i1077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2357692F">
                <v:shape id="_x0000_i1079" type="#_x0000_t75" style="width:19.5pt;height:19.5pt" o:ole="">
                  <v:imagedata r:id="rId9" o:title=""/>
                </v:shape>
                <w:control r:id="rId17" w:name="TextBox17" w:shapeid="_x0000_i1079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6B6B051E">
                <v:shape id="_x0000_i1081" type="#_x0000_t75" style="width:19.5pt;height:19.5pt" o:ole="">
                  <v:imagedata r:id="rId9" o:title=""/>
                </v:shape>
                <w:control r:id="rId18" w:name="TextBox18" w:shapeid="_x0000_i1081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03B02FF6">
                <v:shape id="_x0000_i1083" type="#_x0000_t75" style="width:19.5pt;height:19.5pt" o:ole="">
                  <v:imagedata r:id="rId9" o:title=""/>
                </v:shape>
                <w:control r:id="rId19" w:name="TextBox19" w:shapeid="_x0000_i1083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192C9EC0">
                <v:shape id="_x0000_i1085" type="#_x0000_t75" style="width:19.5pt;height:19.5pt" o:ole="">
                  <v:imagedata r:id="rId9" o:title=""/>
                </v:shape>
                <w:control r:id="rId20" w:name="TextBox110" w:shapeid="_x0000_i1085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5FD2EFEF">
                <v:shape id="_x0000_i1087" type="#_x0000_t75" style="width:19.5pt;height:19.5pt" o:ole="">
                  <v:imagedata r:id="rId9" o:title=""/>
                </v:shape>
                <w:control r:id="rId21" w:name="TextBox111" w:shapeid="_x0000_i1087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t xml:space="preserve">    </w: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3A4B88E7">
                <v:shape id="_x0000_i1089" type="#_x0000_t75" style="width:19.5pt;height:19.5pt" o:ole="">
                  <v:imagedata r:id="rId9" o:title=""/>
                </v:shape>
                <w:control r:id="rId22" w:name="TextBox112" w:shapeid="_x0000_i1089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7ECFE107">
                <v:shape id="_x0000_i1091" type="#_x0000_t75" style="width:19.5pt;height:19.5pt" o:ole="">
                  <v:imagedata r:id="rId9" o:title=""/>
                </v:shape>
                <w:control r:id="rId23" w:name="TextBox113" w:shapeid="_x0000_i1091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07F8C4F4">
                <v:shape id="_x0000_i1093" type="#_x0000_t75" style="width:19.5pt;height:19.5pt" o:ole="">
                  <v:imagedata r:id="rId9" o:title=""/>
                </v:shape>
                <w:control r:id="rId24" w:name="TextBox114" w:shapeid="_x0000_i1093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6DA87E68">
                <v:shape id="_x0000_i1095" type="#_x0000_t75" style="width:19.5pt;height:19.5pt" o:ole="">
                  <v:imagedata r:id="rId9" o:title=""/>
                </v:shape>
                <w:control r:id="rId25" w:name="TextBox115" w:shapeid="_x0000_i1095"/>
              </w:object>
            </w:r>
            <w:r w:rsidRPr="0080521A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-</w:t>
            </w:r>
          </w:p>
          <w:p w14:paraId="3EE896A9" w14:textId="77777777" w:rsidR="00DF019E" w:rsidRPr="0080521A" w:rsidRDefault="00DF019E" w:rsidP="000A7797">
            <w:pPr>
              <w:tabs>
                <w:tab w:val="left" w:pos="5963"/>
              </w:tabs>
              <w:rPr>
                <w:rFonts w:ascii="Arial" w:hAnsi="Arial" w:cs="Arial"/>
                <w:color w:val="FFFFFF" w:themeColor="background1"/>
                <w:sz w:val="20"/>
                <w:szCs w:val="20"/>
              </w:rPr>
            </w:pPr>
          </w:p>
          <w:p w14:paraId="7BE8B1F9" w14:textId="77777777" w:rsidR="00DF019E" w:rsidRPr="0080521A" w:rsidRDefault="00DF019E" w:rsidP="000A7797">
            <w:pPr>
              <w:tabs>
                <w:tab w:val="left" w:pos="2813"/>
                <w:tab w:val="left" w:pos="3533"/>
              </w:tabs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4065DB4" wp14:editId="3345C165">
                      <wp:simplePos x="0" y="0"/>
                      <wp:positionH relativeFrom="column">
                        <wp:posOffset>4234180</wp:posOffset>
                      </wp:positionH>
                      <wp:positionV relativeFrom="paragraph">
                        <wp:posOffset>171450</wp:posOffset>
                      </wp:positionV>
                      <wp:extent cx="265176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5176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82F81FD" id="Straight Connector 4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3.4pt,13.5pt" to="542.2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t xml:space="preserve">Expiration Date: </w: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bookmarkEnd w:id="3"/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t>/</w: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4" w:name="Text15"/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bookmarkEnd w:id="4"/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tab/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tab/>
              <w:t xml:space="preserve">Name as it appears on card: </w: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5" w:name="Text23"/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bookmarkEnd w:id="5"/>
          </w:p>
          <w:p w14:paraId="2900A2D5" w14:textId="77777777" w:rsidR="00DF019E" w:rsidRPr="0080521A" w:rsidRDefault="00DF019E" w:rsidP="000A7797">
            <w:pPr>
              <w:tabs>
                <w:tab w:val="left" w:pos="4343"/>
                <w:tab w:val="left" w:pos="5963"/>
              </w:tabs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14:paraId="18738525" w14:textId="4CDEC4B3" w:rsidR="00DF019E" w:rsidRPr="0080521A" w:rsidRDefault="00DF019E" w:rsidP="000A7797">
            <w:pPr>
              <w:tabs>
                <w:tab w:val="left" w:pos="4343"/>
                <w:tab w:val="left" w:pos="5963"/>
              </w:tabs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t xml:space="preserve">CVV Code: </w: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1619150A">
                <v:shape id="_x0000_i1097" type="#_x0000_t75" style="width:19.5pt;height:19.5pt" o:ole="">
                  <v:imagedata r:id="rId9" o:title=""/>
                </v:shape>
                <w:control r:id="rId26" w:name="TextBox1151" w:shapeid="_x0000_i1097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5B48CFD6">
                <v:shape id="_x0000_i1099" type="#_x0000_t75" style="width:19.5pt;height:19.5pt" o:ole="">
                  <v:imagedata r:id="rId9" o:title=""/>
                </v:shape>
                <w:control r:id="rId27" w:name="TextBox1152" w:shapeid="_x0000_i1099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135A2F38">
                <v:shape id="_x0000_i1101" type="#_x0000_t75" style="width:19.5pt;height:19.5pt" o:ole="">
                  <v:imagedata r:id="rId9" o:title=""/>
                </v:shape>
                <w:control r:id="rId28" w:name="TextBox1153" w:shapeid="_x0000_i1101"/>
              </w:object>
            </w:r>
            <w:r w:rsidRPr="0080521A">
              <w:rPr>
                <w:rFonts w:ascii="Arial" w:hAnsi="Arial" w:cs="Arial"/>
                <w:sz w:val="20"/>
                <w:szCs w:val="20"/>
              </w:rPr>
              <w:object w:dxaOrig="225" w:dyaOrig="225" w14:anchorId="05D22F18">
                <v:shape id="_x0000_i1103" type="#_x0000_t75" style="width:19.5pt;height:19.5pt" o:ole="">
                  <v:imagedata r:id="rId9" o:title=""/>
                </v:shape>
                <w:control r:id="rId29" w:name="TextBox1154" w:shapeid="_x0000_i1103"/>
              </w:object>
            </w:r>
          </w:p>
          <w:p w14:paraId="22C7A606" w14:textId="77777777" w:rsidR="00DF019E" w:rsidRPr="0080521A" w:rsidRDefault="00DF019E" w:rsidP="000A7797">
            <w:pPr>
              <w:tabs>
                <w:tab w:val="right" w:pos="4343"/>
                <w:tab w:val="left" w:pos="5333"/>
              </w:tabs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521A">
              <w:rPr>
                <w:rFonts w:ascii="Arial" w:hAnsi="Arial" w:cs="Arial"/>
                <w:noProof/>
                <w:color w:val="auto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B656496" wp14:editId="2BD0C987">
                      <wp:simplePos x="0" y="0"/>
                      <wp:positionH relativeFrom="column">
                        <wp:posOffset>4128135</wp:posOffset>
                      </wp:positionH>
                      <wp:positionV relativeFrom="paragraph">
                        <wp:posOffset>139700</wp:posOffset>
                      </wp:positionV>
                      <wp:extent cx="2651760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5176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9C97D30" id="Straight Connector 5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5.05pt,11pt" to="533.8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tab/>
            </w:r>
            <w:r w:rsidRPr="0080521A">
              <w:rPr>
                <w:rFonts w:ascii="Arial" w:hAnsi="Arial" w:cs="Arial"/>
                <w:color w:val="auto"/>
                <w:sz w:val="20"/>
                <w:szCs w:val="20"/>
              </w:rPr>
              <w:tab/>
              <w:t xml:space="preserve">Signature: </w:t>
            </w:r>
          </w:p>
          <w:p w14:paraId="6038F5E4" w14:textId="77777777" w:rsidR="00DF019E" w:rsidRPr="0080521A" w:rsidRDefault="00DF019E" w:rsidP="000A7797">
            <w:pPr>
              <w:tabs>
                <w:tab w:val="right" w:pos="4343"/>
                <w:tab w:val="left" w:pos="5963"/>
                <w:tab w:val="left" w:pos="8528"/>
              </w:tabs>
              <w:rPr>
                <w:rFonts w:ascii="Arial" w:hAnsi="Arial" w:cs="Arial"/>
                <w:b/>
                <w:color w:val="auto"/>
                <w:sz w:val="20"/>
                <w:szCs w:val="20"/>
                <w:u w:val="single"/>
              </w:rPr>
            </w:pPr>
            <w:r w:rsidRPr="0080521A">
              <w:rPr>
                <w:rFonts w:ascii="Arial" w:hAnsi="Arial" w:cs="Arial"/>
                <w:b/>
                <w:color w:val="FF0000"/>
                <w:sz w:val="20"/>
                <w:szCs w:val="20"/>
              </w:rPr>
              <w:t>*</w:t>
            </w:r>
            <w:r w:rsidRPr="0080521A"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Indicates a required field</w:t>
            </w:r>
          </w:p>
        </w:tc>
      </w:tr>
      <w:bookmarkEnd w:id="2"/>
    </w:tbl>
    <w:p w14:paraId="5C240F01" w14:textId="77777777" w:rsidR="0007333B" w:rsidRPr="00E9744F" w:rsidRDefault="0007333B" w:rsidP="004E0187">
      <w:pPr>
        <w:spacing w:after="178"/>
        <w:rPr>
          <w:rFonts w:ascii="Arial" w:hAnsi="Arial" w:cs="Arial"/>
        </w:rPr>
      </w:pPr>
    </w:p>
    <w:sectPr w:rsidR="0007333B" w:rsidRPr="00E9744F" w:rsidSect="003679B7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600" w:right="1440" w:bottom="90" w:left="1440" w:header="72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69E48" w14:textId="77777777" w:rsidR="00EF6900" w:rsidRDefault="00EF6900" w:rsidP="00EF6900">
      <w:pPr>
        <w:spacing w:after="0" w:line="240" w:lineRule="auto"/>
      </w:pPr>
      <w:r>
        <w:separator/>
      </w:r>
    </w:p>
  </w:endnote>
  <w:endnote w:type="continuationSeparator" w:id="0">
    <w:p w14:paraId="320F59BA" w14:textId="77777777" w:rsidR="00EF6900" w:rsidRDefault="00EF6900" w:rsidP="00EF6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C2525" w14:textId="77777777" w:rsidR="00F162BE" w:rsidRDefault="00F162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078C0" w14:textId="77777777" w:rsidR="00F162BE" w:rsidRDefault="00F162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0B62C" w14:textId="77777777" w:rsidR="00F162BE" w:rsidRDefault="00F162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975EA" w14:textId="77777777" w:rsidR="00EF6900" w:rsidRDefault="00EF6900" w:rsidP="00EF6900">
      <w:pPr>
        <w:spacing w:after="0" w:line="240" w:lineRule="auto"/>
      </w:pPr>
      <w:r>
        <w:separator/>
      </w:r>
    </w:p>
  </w:footnote>
  <w:footnote w:type="continuationSeparator" w:id="0">
    <w:p w14:paraId="05753FF8" w14:textId="77777777" w:rsidR="00EF6900" w:rsidRDefault="00EF6900" w:rsidP="00EF69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A0F43" w14:textId="18685ED0" w:rsidR="00F162BE" w:rsidRDefault="000863D3">
    <w:pPr>
      <w:pStyle w:val="Header"/>
    </w:pPr>
    <w:r>
      <w:rPr>
        <w:noProof/>
      </w:rPr>
      <w:pict w14:anchorId="770A21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6127532" o:spid="_x0000_s34833" type="#_x0000_t75" style="position:absolute;margin-left:0;margin-top:0;width:467.8pt;height:240.65pt;z-index:-251656192;mso-position-horizontal:center;mso-position-horizontal-relative:margin;mso-position-vertical:center;mso-position-vertical-relative:margin" o:allowincell="f">
          <v:imagedata r:id="rId1" o:title="Clearance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FA232" w14:textId="5ABD10C6" w:rsidR="00F162BE" w:rsidRDefault="000863D3">
    <w:pPr>
      <w:pStyle w:val="Header"/>
    </w:pPr>
    <w:r>
      <w:rPr>
        <w:noProof/>
      </w:rPr>
      <w:pict w14:anchorId="22394F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6127533" o:spid="_x0000_s34834" type="#_x0000_t75" style="position:absolute;margin-left:0;margin-top:0;width:467.8pt;height:240.65pt;z-index:-251655168;mso-position-horizontal:center;mso-position-horizontal-relative:margin;mso-position-vertical:center;mso-position-vertical-relative:margin" o:allowincell="f">
          <v:imagedata r:id="rId1" o:title="Clearance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051DC" w14:textId="19E3D873" w:rsidR="00EF6900" w:rsidRDefault="000863D3">
    <w:pPr>
      <w:pStyle w:val="Header"/>
    </w:pPr>
    <w:r>
      <w:rPr>
        <w:noProof/>
      </w:rPr>
      <w:pict w14:anchorId="54F364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36127531" o:spid="_x0000_s34832" type="#_x0000_t75" style="position:absolute;margin-left:0;margin-top:0;width:467.8pt;height:240.65pt;z-index:-251657216;mso-position-horizontal:center;mso-position-horizontal-relative:margin;mso-position-vertical:center;mso-position-vertical-relative:margin" o:allowincell="f">
          <v:imagedata r:id="rId1" o:title="ClearanceLogo" gain="19661f" blacklevel="22938f"/>
          <w10:wrap anchorx="margin" anchory="margin"/>
        </v:shape>
      </w:pict>
    </w:r>
    <w:r w:rsidR="00EC0D01">
      <w:rPr>
        <w:noProof/>
      </w:rPr>
      <w:drawing>
        <wp:anchor distT="0" distB="0" distL="114300" distR="114300" simplePos="0" relativeHeight="251658240" behindDoc="0" locked="0" layoutInCell="1" allowOverlap="1" wp14:anchorId="4CB2D20F" wp14:editId="03315D86">
          <wp:simplePos x="0" y="0"/>
          <wp:positionH relativeFrom="column">
            <wp:posOffset>-542925</wp:posOffset>
          </wp:positionH>
          <wp:positionV relativeFrom="paragraph">
            <wp:posOffset>-276225</wp:posOffset>
          </wp:positionV>
          <wp:extent cx="6886575" cy="885825"/>
          <wp:effectExtent l="0" t="0" r="9525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51648 Letterhead blac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657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34835"/>
    <o:shapelayout v:ext="edit">
      <o:idmap v:ext="edit" data="34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jM0NTO0MDUyMrVQ0lEKTi0uzszPAykwqgUA5SPEqiwAAAA="/>
  </w:docVars>
  <w:rsids>
    <w:rsidRoot w:val="0007333B"/>
    <w:rsid w:val="00020ABC"/>
    <w:rsid w:val="0003309D"/>
    <w:rsid w:val="00062421"/>
    <w:rsid w:val="00067B3B"/>
    <w:rsid w:val="0007333B"/>
    <w:rsid w:val="0008186E"/>
    <w:rsid w:val="000863D3"/>
    <w:rsid w:val="000A2D65"/>
    <w:rsid w:val="000A53F3"/>
    <w:rsid w:val="000A7797"/>
    <w:rsid w:val="00111745"/>
    <w:rsid w:val="00131FDB"/>
    <w:rsid w:val="001464AA"/>
    <w:rsid w:val="00183FD7"/>
    <w:rsid w:val="001B5400"/>
    <w:rsid w:val="001C0DDA"/>
    <w:rsid w:val="001D65AA"/>
    <w:rsid w:val="0023044B"/>
    <w:rsid w:val="00236655"/>
    <w:rsid w:val="002403DF"/>
    <w:rsid w:val="0024793F"/>
    <w:rsid w:val="00275DFF"/>
    <w:rsid w:val="002A084B"/>
    <w:rsid w:val="00302FC6"/>
    <w:rsid w:val="00315455"/>
    <w:rsid w:val="00364F96"/>
    <w:rsid w:val="003679B7"/>
    <w:rsid w:val="0037310B"/>
    <w:rsid w:val="003D5943"/>
    <w:rsid w:val="003E78A9"/>
    <w:rsid w:val="004331BE"/>
    <w:rsid w:val="00460F18"/>
    <w:rsid w:val="004872D6"/>
    <w:rsid w:val="00491627"/>
    <w:rsid w:val="00493A91"/>
    <w:rsid w:val="004C1329"/>
    <w:rsid w:val="004C1889"/>
    <w:rsid w:val="004C7D84"/>
    <w:rsid w:val="004E0187"/>
    <w:rsid w:val="004E57AC"/>
    <w:rsid w:val="004F64CE"/>
    <w:rsid w:val="00531574"/>
    <w:rsid w:val="00552C7D"/>
    <w:rsid w:val="005763EC"/>
    <w:rsid w:val="0058466C"/>
    <w:rsid w:val="005C4DE4"/>
    <w:rsid w:val="005E20D1"/>
    <w:rsid w:val="00616C70"/>
    <w:rsid w:val="00642BDF"/>
    <w:rsid w:val="0066726F"/>
    <w:rsid w:val="00687D1C"/>
    <w:rsid w:val="006E7E06"/>
    <w:rsid w:val="006F4AC4"/>
    <w:rsid w:val="007168D1"/>
    <w:rsid w:val="00740F07"/>
    <w:rsid w:val="00796FA0"/>
    <w:rsid w:val="007F613F"/>
    <w:rsid w:val="0080521A"/>
    <w:rsid w:val="008709CE"/>
    <w:rsid w:val="0087521C"/>
    <w:rsid w:val="008979E5"/>
    <w:rsid w:val="008A0158"/>
    <w:rsid w:val="008A4272"/>
    <w:rsid w:val="008B2C11"/>
    <w:rsid w:val="008E7354"/>
    <w:rsid w:val="008F6124"/>
    <w:rsid w:val="00926DF3"/>
    <w:rsid w:val="00931AA2"/>
    <w:rsid w:val="00944C96"/>
    <w:rsid w:val="00964152"/>
    <w:rsid w:val="009825D8"/>
    <w:rsid w:val="009F4873"/>
    <w:rsid w:val="00A52A1E"/>
    <w:rsid w:val="00A75581"/>
    <w:rsid w:val="00A84929"/>
    <w:rsid w:val="00AA51C1"/>
    <w:rsid w:val="00AD79F9"/>
    <w:rsid w:val="00B058C5"/>
    <w:rsid w:val="00B11561"/>
    <w:rsid w:val="00B63408"/>
    <w:rsid w:val="00B64175"/>
    <w:rsid w:val="00BA5673"/>
    <w:rsid w:val="00BB5D59"/>
    <w:rsid w:val="00BE7840"/>
    <w:rsid w:val="00BF618C"/>
    <w:rsid w:val="00BF6D55"/>
    <w:rsid w:val="00C04B4E"/>
    <w:rsid w:val="00C07C2F"/>
    <w:rsid w:val="00C35545"/>
    <w:rsid w:val="00C50782"/>
    <w:rsid w:val="00C575B3"/>
    <w:rsid w:val="00CF1055"/>
    <w:rsid w:val="00CF1FFD"/>
    <w:rsid w:val="00D4563F"/>
    <w:rsid w:val="00D70A42"/>
    <w:rsid w:val="00D82494"/>
    <w:rsid w:val="00D82553"/>
    <w:rsid w:val="00DF019E"/>
    <w:rsid w:val="00E67B73"/>
    <w:rsid w:val="00E9744F"/>
    <w:rsid w:val="00EC0D01"/>
    <w:rsid w:val="00EE4F85"/>
    <w:rsid w:val="00EF6900"/>
    <w:rsid w:val="00F11FD9"/>
    <w:rsid w:val="00F162BE"/>
    <w:rsid w:val="00F24D33"/>
    <w:rsid w:val="00F25F74"/>
    <w:rsid w:val="00F64C22"/>
    <w:rsid w:val="00F748EE"/>
    <w:rsid w:val="00F86C44"/>
    <w:rsid w:val="00F91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35"/>
    <o:shapelayout v:ext="edit">
      <o:idmap v:ext="edit" data="1"/>
    </o:shapelayout>
  </w:shapeDefaults>
  <w:decimalSymbol w:val="."/>
  <w:listSeparator w:val=","/>
  <w14:docId w14:val="262905B1"/>
  <w15:docId w15:val="{C78BE4BF-265E-4015-9823-77060C9EA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F6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90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F6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900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D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D01"/>
    <w:rPr>
      <w:rFonts w:ascii="Segoe UI" w:eastAsia="Calibri" w:hAnsi="Segoe UI" w:cs="Segoe UI"/>
      <w:color w:val="00000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F613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E73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7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.Assistant@ks.gov" TargetMode="External"/><Relationship Id="rId13" Type="http://schemas.openxmlformats.org/officeDocument/2006/relationships/control" Target="activeX/activeX4.xml"/><Relationship Id="rId18" Type="http://schemas.openxmlformats.org/officeDocument/2006/relationships/control" Target="activeX/activeX9.xml"/><Relationship Id="rId26" Type="http://schemas.openxmlformats.org/officeDocument/2006/relationships/control" Target="activeX/activeX17.xml"/><Relationship Id="rId3" Type="http://schemas.openxmlformats.org/officeDocument/2006/relationships/settings" Target="settings.xml"/><Relationship Id="rId21" Type="http://schemas.openxmlformats.org/officeDocument/2006/relationships/control" Target="activeX/activeX12.xml"/><Relationship Id="rId34" Type="http://schemas.openxmlformats.org/officeDocument/2006/relationships/header" Target="header3.xml"/><Relationship Id="rId7" Type="http://schemas.openxmlformats.org/officeDocument/2006/relationships/hyperlink" Target="mailto:Office.Assistant@ks.gov" TargetMode="External"/><Relationship Id="rId12" Type="http://schemas.openxmlformats.org/officeDocument/2006/relationships/control" Target="activeX/activeX3.xml"/><Relationship Id="rId17" Type="http://schemas.openxmlformats.org/officeDocument/2006/relationships/control" Target="activeX/activeX8.xml"/><Relationship Id="rId25" Type="http://schemas.openxmlformats.org/officeDocument/2006/relationships/control" Target="activeX/activeX16.xml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control" Target="activeX/activeX7.xml"/><Relationship Id="rId20" Type="http://schemas.openxmlformats.org/officeDocument/2006/relationships/control" Target="activeX/activeX11.xml"/><Relationship Id="rId29" Type="http://schemas.openxmlformats.org/officeDocument/2006/relationships/control" Target="activeX/activeX20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ontrol" Target="activeX/activeX2.xml"/><Relationship Id="rId24" Type="http://schemas.openxmlformats.org/officeDocument/2006/relationships/control" Target="activeX/activeX15.xml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ontrol" Target="activeX/activeX6.xml"/><Relationship Id="rId23" Type="http://schemas.openxmlformats.org/officeDocument/2006/relationships/control" Target="activeX/activeX14.xml"/><Relationship Id="rId28" Type="http://schemas.openxmlformats.org/officeDocument/2006/relationships/control" Target="activeX/activeX19.xml"/><Relationship Id="rId36" Type="http://schemas.openxmlformats.org/officeDocument/2006/relationships/fontTable" Target="fontTable.xml"/><Relationship Id="rId10" Type="http://schemas.openxmlformats.org/officeDocument/2006/relationships/control" Target="activeX/activeX1.xml"/><Relationship Id="rId19" Type="http://schemas.openxmlformats.org/officeDocument/2006/relationships/control" Target="activeX/activeX10.xml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control" Target="activeX/activeX5.xml"/><Relationship Id="rId22" Type="http://schemas.openxmlformats.org/officeDocument/2006/relationships/control" Target="activeX/activeX13.xml"/><Relationship Id="rId27" Type="http://schemas.openxmlformats.org/officeDocument/2006/relationships/control" Target="activeX/activeX18.xm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FA6C2-6B2D-4697-B673-73012EBF2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4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ele</dc:creator>
  <cp:keywords/>
  <cp:lastModifiedBy>Beck, Trish [KSSC]</cp:lastModifiedBy>
  <cp:revision>2</cp:revision>
  <cp:lastPrinted>2023-05-02T16:55:00Z</cp:lastPrinted>
  <dcterms:created xsi:type="dcterms:W3CDTF">2023-05-03T13:26:00Z</dcterms:created>
  <dcterms:modified xsi:type="dcterms:W3CDTF">2023-05-0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4daa382c67cef500b05b71f7fe7d410f6b76e794915ae0a560d783b786ff0d</vt:lpwstr>
  </property>
</Properties>
</file>